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ว่าเราจะใช้โวหารแบบใดที่จะทำให้งานเขียนของเราน่าสนใจมากยิ่งขึ้นค่ะ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อ่านและจำแนกประเภทของโวหารได้ ข้อ 3บอกความสำคัญของการใช้โวหารในการสื่อสารได้ น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3 (DLTV ภาษาไทย ป. 6 หน่วยที่ 4) ๑ โวหารในงานเขียน (๑) ๒๒ ก.ค. ๖๔ (มีใบงาน และใบความรู้) ฟารุต</dc:title>
  <dc:creator/>
  <cp:keywords/>
  <dcterms:created xsi:type="dcterms:W3CDTF">2022-03-25T03:44:50Z</dcterms:created>
  <dcterms:modified xsi:type="dcterms:W3CDTF">2022-03-25T0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00 น.</vt:lpwstr>
  </property>
  <property fmtid="{D5CDD505-2E9C-101B-9397-08002B2CF9AE}" pid="3" name="subtitle">
    <vt:lpwstr/>
  </property>
</Properties>
</file>